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8C7FA2" w14:textId="21D7B1EA" w:rsidR="00741719" w:rsidRPr="00904477" w:rsidRDefault="00741719" w:rsidP="00741719">
      <w:pPr>
        <w:pStyle w:val="Heading1"/>
        <w:spacing w:after="120" w:line="288" w:lineRule="auto"/>
        <w:jc w:val="left"/>
        <w:rPr>
          <w:color w:val="000000"/>
          <w:sz w:val="22"/>
          <w:szCs w:val="22"/>
          <w:lang w:eastAsia="zh-CN"/>
        </w:rPr>
      </w:pPr>
      <w:r w:rsidRPr="006B155D">
        <w:rPr>
          <w:color w:val="000000"/>
          <w:sz w:val="22"/>
          <w:szCs w:val="22"/>
          <w:lang w:eastAsia="zh-CN"/>
        </w:rPr>
        <w:fldChar w:fldCharType="begin"/>
      </w:r>
      <w:r w:rsidRPr="006B155D">
        <w:rPr>
          <w:color w:val="000000"/>
          <w:sz w:val="22"/>
          <w:szCs w:val="22"/>
          <w:lang w:eastAsia="zh-CN"/>
        </w:rPr>
        <w:instrText xml:space="preserve"> DATE \@ "MMMM d, yyyy" </w:instrText>
      </w:r>
      <w:r w:rsidRPr="006B155D">
        <w:rPr>
          <w:color w:val="000000"/>
          <w:sz w:val="22"/>
          <w:szCs w:val="22"/>
          <w:lang w:eastAsia="zh-CN"/>
        </w:rPr>
        <w:fldChar w:fldCharType="separate"/>
      </w:r>
      <w:r w:rsidR="004B7B20">
        <w:rPr>
          <w:noProof/>
          <w:color w:val="000000"/>
          <w:sz w:val="22"/>
          <w:szCs w:val="22"/>
          <w:lang w:eastAsia="zh-CN"/>
        </w:rPr>
        <w:t>April 16, 2020</w:t>
      </w:r>
      <w:r w:rsidRPr="006B155D">
        <w:rPr>
          <w:color w:val="000000"/>
          <w:sz w:val="22"/>
          <w:szCs w:val="22"/>
          <w:lang w:eastAsia="zh-CN"/>
        </w:rPr>
        <w:fldChar w:fldCharType="end"/>
      </w:r>
    </w:p>
    <w:p w14:paraId="00093229" w14:textId="7FB2C0C6" w:rsidR="000C742D" w:rsidRDefault="00721846" w:rsidP="000C742D">
      <w:pPr>
        <w:pStyle w:val="BodyText"/>
        <w:spacing w:after="120" w:line="288" w:lineRule="auto"/>
        <w:rPr>
          <w:rFonts w:eastAsia="Times New Roman"/>
          <w:sz w:val="22"/>
          <w:szCs w:val="22"/>
        </w:rPr>
      </w:pPr>
      <w:r w:rsidRPr="006B155D">
        <w:rPr>
          <w:rFonts w:eastAsia="Times New Roman"/>
          <w:sz w:val="22"/>
          <w:szCs w:val="22"/>
        </w:rPr>
        <w:t xml:space="preserve">Dear </w:t>
      </w:r>
      <w:r w:rsidR="00BA3B44">
        <w:t xml:space="preserve">Hashimoto </w:t>
      </w:r>
      <w:r w:rsidR="00BA3B44">
        <w:t>Prize Committee Members,</w:t>
      </w:r>
    </w:p>
    <w:p w14:paraId="7BD60D3B" w14:textId="726E4294" w:rsidR="00B079A2" w:rsidRDefault="00585307" w:rsidP="001B4D32">
      <w:pPr>
        <w:pStyle w:val="BodyText"/>
        <w:spacing w:after="120" w:line="288" w:lineRule="auto"/>
        <w:ind w:firstLine="720"/>
        <w:jc w:val="both"/>
        <w:rPr>
          <w:rFonts w:eastAsia="Times New Roman"/>
          <w:sz w:val="22"/>
          <w:szCs w:val="22"/>
        </w:rPr>
      </w:pPr>
      <w:r w:rsidRPr="00AD7571">
        <w:rPr>
          <w:rFonts w:eastAsia="Times New Roman"/>
          <w:sz w:val="22"/>
          <w:szCs w:val="22"/>
        </w:rPr>
        <w:t xml:space="preserve">I am writing this letter to enthusiastically support Liang Zhang’s </w:t>
      </w:r>
      <w:r w:rsidR="00BA3B44">
        <w:rPr>
          <w:rFonts w:eastAsia="Times New Roman"/>
          <w:sz w:val="22"/>
          <w:szCs w:val="22"/>
        </w:rPr>
        <w:t>nomination</w:t>
      </w:r>
      <w:r w:rsidRPr="00AD7571">
        <w:rPr>
          <w:rFonts w:eastAsia="Times New Roman"/>
          <w:sz w:val="22"/>
          <w:szCs w:val="22"/>
        </w:rPr>
        <w:t xml:space="preserve"> for the</w:t>
      </w:r>
      <w:r w:rsidR="000C742D" w:rsidRPr="00AD7571">
        <w:rPr>
          <w:rFonts w:eastAsia="Times New Roman"/>
          <w:sz w:val="22"/>
          <w:szCs w:val="22"/>
        </w:rPr>
        <w:t xml:space="preserve"> </w:t>
      </w:r>
      <w:r w:rsidR="00BA3B44" w:rsidRPr="00BA3B44">
        <w:rPr>
          <w:rFonts w:eastAsia="Times New Roman"/>
          <w:sz w:val="22"/>
          <w:szCs w:val="22"/>
        </w:rPr>
        <w:t xml:space="preserve">Hashimoto </w:t>
      </w:r>
      <w:r w:rsidR="00BA3B44" w:rsidRPr="00BA3B44">
        <w:rPr>
          <w:rFonts w:eastAsia="Times New Roman"/>
          <w:sz w:val="22"/>
          <w:szCs w:val="22"/>
        </w:rPr>
        <w:t xml:space="preserve">Prize </w:t>
      </w:r>
      <w:r w:rsidR="008F2B12">
        <w:rPr>
          <w:rFonts w:eastAsia="Times New Roman"/>
          <w:sz w:val="22"/>
          <w:szCs w:val="22"/>
        </w:rPr>
        <w:t xml:space="preserve">of </w:t>
      </w:r>
      <w:r w:rsidR="00BA3B44" w:rsidRPr="00BA3B44">
        <w:rPr>
          <w:rFonts w:eastAsia="Times New Roman"/>
          <w:sz w:val="22"/>
          <w:szCs w:val="22"/>
        </w:rPr>
        <w:t>best doctoral dissertation</w:t>
      </w:r>
      <w:r w:rsidR="00BA3B44" w:rsidRPr="00BA3B44">
        <w:rPr>
          <w:rFonts w:eastAsia="Times New Roman"/>
          <w:sz w:val="22"/>
          <w:szCs w:val="22"/>
        </w:rPr>
        <w:t>.</w:t>
      </w:r>
      <w:r w:rsidR="000C742D" w:rsidRPr="00AD7571">
        <w:rPr>
          <w:rFonts w:eastAsia="Times New Roman"/>
          <w:sz w:val="22"/>
          <w:szCs w:val="22"/>
        </w:rPr>
        <w:t xml:space="preserve"> </w:t>
      </w:r>
      <w:r w:rsidR="00AD7571" w:rsidRPr="00AD7571">
        <w:rPr>
          <w:rFonts w:eastAsia="Times New Roman"/>
          <w:sz w:val="22"/>
          <w:szCs w:val="22"/>
        </w:rPr>
        <w:t>I am Liang’s supervisor in his</w:t>
      </w:r>
      <w:r w:rsidR="00AD7571">
        <w:rPr>
          <w:rFonts w:eastAsia="Times New Roman"/>
          <w:sz w:val="22"/>
          <w:szCs w:val="22"/>
        </w:rPr>
        <w:t xml:space="preserve"> summer intern in Futurewei </w:t>
      </w:r>
      <w:r w:rsidR="001B4D32">
        <w:rPr>
          <w:rFonts w:eastAsia="Times New Roman"/>
          <w:sz w:val="22"/>
          <w:szCs w:val="22"/>
        </w:rPr>
        <w:t>Technologies</w:t>
      </w:r>
      <w:r w:rsidR="00AD7571" w:rsidRPr="00AD7571">
        <w:rPr>
          <w:rFonts w:eastAsia="Times New Roman"/>
          <w:sz w:val="22"/>
          <w:szCs w:val="22"/>
        </w:rPr>
        <w:t xml:space="preserve"> in 2016. Meanwhile, I am one of the members of Lia</w:t>
      </w:r>
      <w:r w:rsidR="00AD7571">
        <w:rPr>
          <w:rFonts w:eastAsia="Times New Roman"/>
          <w:sz w:val="22"/>
          <w:szCs w:val="22"/>
        </w:rPr>
        <w:t xml:space="preserve">ng’s Ph.D. dissertation </w:t>
      </w:r>
      <w:r w:rsidR="008F2B12">
        <w:rPr>
          <w:rFonts w:eastAsia="Times New Roman"/>
          <w:sz w:val="22"/>
          <w:szCs w:val="22"/>
        </w:rPr>
        <w:t xml:space="preserve">committee </w:t>
      </w:r>
      <w:r w:rsidR="00BA3B44">
        <w:rPr>
          <w:rFonts w:eastAsia="Times New Roman"/>
          <w:sz w:val="22"/>
          <w:szCs w:val="22"/>
        </w:rPr>
        <w:t>since</w:t>
      </w:r>
      <w:r w:rsidR="00AD7571">
        <w:rPr>
          <w:rFonts w:eastAsia="Times New Roman"/>
          <w:sz w:val="22"/>
          <w:szCs w:val="22"/>
        </w:rPr>
        <w:t xml:space="preserve"> 2018.</w:t>
      </w:r>
      <w:r w:rsidR="00364F4C">
        <w:rPr>
          <w:rFonts w:eastAsia="Times New Roman"/>
          <w:sz w:val="22"/>
          <w:szCs w:val="22"/>
        </w:rPr>
        <w:t xml:space="preserve"> </w:t>
      </w:r>
      <w:r w:rsidR="008F2B12">
        <w:rPr>
          <w:rFonts w:eastAsia="Times New Roman"/>
          <w:sz w:val="22"/>
          <w:szCs w:val="22"/>
        </w:rPr>
        <w:t>Liang</w:t>
      </w:r>
      <w:r w:rsidR="00364F4C">
        <w:rPr>
          <w:rFonts w:eastAsia="Times New Roman"/>
          <w:sz w:val="22"/>
          <w:szCs w:val="22"/>
        </w:rPr>
        <w:t xml:space="preserve"> is </w:t>
      </w:r>
      <w:r w:rsidR="00BA3B44">
        <w:rPr>
          <w:rFonts w:eastAsia="Times New Roman"/>
          <w:sz w:val="22"/>
          <w:szCs w:val="22"/>
        </w:rPr>
        <w:t xml:space="preserve">an </w:t>
      </w:r>
      <w:r w:rsidR="00BA3B44">
        <w:rPr>
          <w:rFonts w:eastAsia="Times New Roman"/>
          <w:sz w:val="22"/>
          <w:szCs w:val="22"/>
        </w:rPr>
        <w:t>outstanding researcher</w:t>
      </w:r>
      <w:r w:rsidR="00BA3B44">
        <w:rPr>
          <w:rFonts w:eastAsia="Times New Roman"/>
          <w:sz w:val="22"/>
          <w:szCs w:val="22"/>
        </w:rPr>
        <w:t>, and his doctoral dissertation would have great impact on wireless communications</w:t>
      </w:r>
      <w:r w:rsidR="00364F4C">
        <w:rPr>
          <w:rFonts w:eastAsia="Times New Roman"/>
          <w:sz w:val="22"/>
          <w:szCs w:val="22"/>
        </w:rPr>
        <w:t>.</w:t>
      </w:r>
      <w:r w:rsidR="0007326F">
        <w:rPr>
          <w:rFonts w:eastAsia="Times New Roman"/>
          <w:sz w:val="22"/>
          <w:szCs w:val="22"/>
        </w:rPr>
        <w:t xml:space="preserve"> </w:t>
      </w:r>
    </w:p>
    <w:p w14:paraId="5C5C1E34" w14:textId="4F764090" w:rsidR="00C5454B" w:rsidRDefault="0007326F" w:rsidP="001B4D32">
      <w:pPr>
        <w:pStyle w:val="BodyText"/>
        <w:spacing w:after="120" w:line="288" w:lineRule="auto"/>
        <w:ind w:firstLine="720"/>
        <w:jc w:val="both"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n Liang’s summer intern, he worked </w:t>
      </w:r>
      <w:r w:rsidR="00426E6B">
        <w:rPr>
          <w:rFonts w:eastAsia="Times New Roman"/>
          <w:sz w:val="22"/>
          <w:szCs w:val="22"/>
        </w:rPr>
        <w:t xml:space="preserve">on </w:t>
      </w:r>
      <w:r w:rsidR="00BA716C">
        <w:rPr>
          <w:rFonts w:eastAsia="Times New Roman"/>
          <w:sz w:val="22"/>
          <w:szCs w:val="22"/>
        </w:rPr>
        <w:t>a</w:t>
      </w:r>
      <w:r w:rsidRPr="00C57A2E">
        <w:rPr>
          <w:rFonts w:eastAsia="Times New Roman"/>
          <w:sz w:val="22"/>
          <w:szCs w:val="22"/>
        </w:rPr>
        <w:t xml:space="preserve"> </w:t>
      </w:r>
      <w:r w:rsidR="00423A98">
        <w:rPr>
          <w:rFonts w:eastAsia="Times New Roman"/>
          <w:sz w:val="22"/>
          <w:szCs w:val="22"/>
        </w:rPr>
        <w:t xml:space="preserve">project </w:t>
      </w:r>
      <w:r w:rsidR="00BA716C">
        <w:rPr>
          <w:rFonts w:eastAsia="Times New Roman"/>
          <w:sz w:val="22"/>
          <w:szCs w:val="22"/>
        </w:rPr>
        <w:t>of</w:t>
      </w:r>
      <w:r w:rsidR="00423A98">
        <w:rPr>
          <w:rFonts w:eastAsia="Times New Roman"/>
          <w:sz w:val="22"/>
          <w:szCs w:val="22"/>
        </w:rPr>
        <w:t xml:space="preserve"> the next generation highspeed access networks</w:t>
      </w:r>
      <w:r w:rsidR="00C57A2E">
        <w:rPr>
          <w:rFonts w:eastAsia="Times New Roman"/>
          <w:sz w:val="22"/>
          <w:szCs w:val="22"/>
        </w:rPr>
        <w:t xml:space="preserve">. </w:t>
      </w:r>
      <w:r w:rsidR="00652814">
        <w:rPr>
          <w:rFonts w:eastAsia="Times New Roman"/>
          <w:sz w:val="22"/>
          <w:szCs w:val="22"/>
        </w:rPr>
        <w:t xml:space="preserve">Liang </w:t>
      </w:r>
      <w:r w:rsidR="00423A98">
        <w:rPr>
          <w:rFonts w:eastAsia="Times New Roman"/>
          <w:sz w:val="22"/>
          <w:szCs w:val="22"/>
        </w:rPr>
        <w:t xml:space="preserve">investigated on </w:t>
      </w:r>
      <w:r w:rsidR="00652814">
        <w:rPr>
          <w:rFonts w:eastAsia="Times New Roman"/>
          <w:sz w:val="22"/>
          <w:szCs w:val="22"/>
        </w:rPr>
        <w:t xml:space="preserve">the </w:t>
      </w:r>
      <w:r w:rsidR="00FA1A5C">
        <w:rPr>
          <w:rFonts w:eastAsia="Times New Roman"/>
          <w:sz w:val="22"/>
          <w:szCs w:val="22"/>
        </w:rPr>
        <w:t xml:space="preserve">channel bonding </w:t>
      </w:r>
      <w:r w:rsidR="00BA716C">
        <w:rPr>
          <w:rFonts w:eastAsia="Times New Roman"/>
          <w:sz w:val="22"/>
          <w:szCs w:val="22"/>
        </w:rPr>
        <w:t>architecture</w:t>
      </w:r>
      <w:r w:rsidR="00C5454B">
        <w:rPr>
          <w:rFonts w:eastAsia="Times New Roman"/>
          <w:sz w:val="22"/>
          <w:szCs w:val="22"/>
        </w:rPr>
        <w:t xml:space="preserve"> and </w:t>
      </w:r>
      <w:r w:rsidR="00FA1A5C">
        <w:rPr>
          <w:rFonts w:eastAsia="Times New Roman"/>
          <w:sz w:val="22"/>
          <w:szCs w:val="22"/>
        </w:rPr>
        <w:t xml:space="preserve">designed </w:t>
      </w:r>
      <w:r w:rsidR="00423A98">
        <w:rPr>
          <w:rFonts w:eastAsia="Times New Roman"/>
          <w:sz w:val="22"/>
          <w:szCs w:val="22"/>
        </w:rPr>
        <w:t>a platform</w:t>
      </w:r>
      <w:r w:rsidR="00FA1A5C">
        <w:rPr>
          <w:rFonts w:eastAsia="Times New Roman"/>
          <w:sz w:val="22"/>
          <w:szCs w:val="22"/>
        </w:rPr>
        <w:t xml:space="preserve"> to evaluate the channel bonding</w:t>
      </w:r>
      <w:r w:rsidR="00423A98">
        <w:rPr>
          <w:rFonts w:eastAsia="Times New Roman"/>
          <w:sz w:val="22"/>
          <w:szCs w:val="22"/>
        </w:rPr>
        <w:t xml:space="preserve"> performance</w:t>
      </w:r>
      <w:r w:rsidR="00FA1A5C">
        <w:rPr>
          <w:rFonts w:eastAsia="Times New Roman"/>
          <w:sz w:val="22"/>
          <w:szCs w:val="22"/>
        </w:rPr>
        <w:t xml:space="preserve">. </w:t>
      </w:r>
      <w:r w:rsidR="00BA3B44">
        <w:rPr>
          <w:rFonts w:eastAsia="Times New Roman"/>
          <w:sz w:val="22"/>
          <w:szCs w:val="22"/>
        </w:rPr>
        <w:t>M</w:t>
      </w:r>
      <w:r w:rsidR="00426E6B">
        <w:rPr>
          <w:rFonts w:eastAsia="Times New Roman"/>
          <w:sz w:val="22"/>
          <w:szCs w:val="22"/>
        </w:rPr>
        <w:t xml:space="preserve">y colleagues </w:t>
      </w:r>
      <w:r w:rsidR="00C5454B">
        <w:rPr>
          <w:rFonts w:eastAsia="Times New Roman"/>
          <w:sz w:val="22"/>
          <w:szCs w:val="22"/>
        </w:rPr>
        <w:t xml:space="preserve">and </w:t>
      </w:r>
      <w:r w:rsidR="00426E6B">
        <w:rPr>
          <w:rFonts w:eastAsia="Times New Roman"/>
          <w:sz w:val="22"/>
          <w:szCs w:val="22"/>
        </w:rPr>
        <w:t xml:space="preserve">I </w:t>
      </w:r>
      <w:r w:rsidR="00C5454B">
        <w:rPr>
          <w:rFonts w:eastAsia="Times New Roman"/>
          <w:sz w:val="22"/>
          <w:szCs w:val="22"/>
        </w:rPr>
        <w:t>were impressed by Liang</w:t>
      </w:r>
      <w:r w:rsidR="002B608E">
        <w:rPr>
          <w:rFonts w:eastAsia="Times New Roman"/>
          <w:sz w:val="22"/>
          <w:szCs w:val="22"/>
        </w:rPr>
        <w:t>’s</w:t>
      </w:r>
      <w:r w:rsidR="00C5454B">
        <w:rPr>
          <w:rFonts w:eastAsia="Times New Roman"/>
          <w:sz w:val="22"/>
          <w:szCs w:val="22"/>
        </w:rPr>
        <w:t xml:space="preserve"> diligence, team spirit, and </w:t>
      </w:r>
      <w:r w:rsidR="00C5454B" w:rsidRPr="001E386B">
        <w:rPr>
          <w:rFonts w:eastAsia="Times New Roman"/>
          <w:sz w:val="22"/>
          <w:szCs w:val="22"/>
        </w:rPr>
        <w:t>intelligence</w:t>
      </w:r>
      <w:r w:rsidR="002B608E">
        <w:rPr>
          <w:rFonts w:eastAsia="Times New Roman"/>
          <w:sz w:val="22"/>
          <w:szCs w:val="22"/>
        </w:rPr>
        <w:t xml:space="preserve">. </w:t>
      </w:r>
    </w:p>
    <w:p w14:paraId="5AFE682C" w14:textId="106CD2E4" w:rsidR="00BA3B44" w:rsidRPr="00AD4974" w:rsidRDefault="00BA3B44" w:rsidP="00BA3B44">
      <w:pPr>
        <w:pStyle w:val="BodyText"/>
        <w:spacing w:after="120" w:line="288" w:lineRule="auto"/>
        <w:ind w:firstLine="720"/>
        <w:jc w:val="both"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Liang’s Ph.D. dissertation focuses on </w:t>
      </w:r>
      <w:r w:rsidR="008F2B12">
        <w:rPr>
          <w:rFonts w:eastAsia="Times New Roman"/>
          <w:sz w:val="22"/>
          <w:szCs w:val="22"/>
        </w:rPr>
        <w:t>wireless s</w:t>
      </w:r>
      <w:r w:rsidR="008F2B12" w:rsidRPr="008F2B12">
        <w:rPr>
          <w:rFonts w:eastAsia="Times New Roman"/>
          <w:sz w:val="22"/>
          <w:szCs w:val="22"/>
        </w:rPr>
        <w:t xml:space="preserve">pectrum </w:t>
      </w:r>
      <w:r w:rsidR="008F2B12">
        <w:rPr>
          <w:rFonts w:eastAsia="Times New Roman"/>
          <w:sz w:val="22"/>
          <w:szCs w:val="22"/>
        </w:rPr>
        <w:t>s</w:t>
      </w:r>
      <w:r w:rsidR="008F2B12" w:rsidRPr="008F2B12">
        <w:rPr>
          <w:rFonts w:eastAsia="Times New Roman"/>
          <w:sz w:val="22"/>
          <w:szCs w:val="22"/>
        </w:rPr>
        <w:t>haring in 5G networks</w:t>
      </w:r>
      <w:r w:rsidR="008F2B12">
        <w:rPr>
          <w:rFonts w:eastAsia="Times New Roman"/>
          <w:sz w:val="22"/>
          <w:szCs w:val="22"/>
        </w:rPr>
        <w:t>. This work enables d</w:t>
      </w:r>
      <w:r w:rsidR="008F2B12" w:rsidRPr="008F2B12">
        <w:rPr>
          <w:rFonts w:eastAsia="Times New Roman"/>
          <w:sz w:val="22"/>
          <w:szCs w:val="22"/>
        </w:rPr>
        <w:t xml:space="preserve">rone-mounted </w:t>
      </w:r>
      <w:r w:rsidR="008F2B12">
        <w:rPr>
          <w:rFonts w:eastAsia="Times New Roman"/>
          <w:sz w:val="22"/>
          <w:szCs w:val="22"/>
        </w:rPr>
        <w:t>b</w:t>
      </w:r>
      <w:r w:rsidR="008F2B12" w:rsidRPr="008F2B12">
        <w:rPr>
          <w:rFonts w:eastAsia="Times New Roman"/>
          <w:sz w:val="22"/>
          <w:szCs w:val="22"/>
        </w:rPr>
        <w:t>ase station</w:t>
      </w:r>
      <w:r w:rsidR="008F2B12">
        <w:rPr>
          <w:rFonts w:eastAsia="Times New Roman"/>
          <w:sz w:val="22"/>
          <w:szCs w:val="22"/>
        </w:rPr>
        <w:t xml:space="preserve"> communications for emerging 5G application</w:t>
      </w:r>
      <w:r w:rsidR="00AB3A8C">
        <w:rPr>
          <w:rFonts w:eastAsia="Times New Roman"/>
          <w:sz w:val="22"/>
          <w:szCs w:val="22"/>
        </w:rPr>
        <w:t>s</w:t>
      </w:r>
      <w:r w:rsidR="008F2B12">
        <w:rPr>
          <w:rFonts w:eastAsia="Times New Roman"/>
          <w:sz w:val="22"/>
          <w:szCs w:val="22"/>
        </w:rPr>
        <w:t xml:space="preserve">. </w:t>
      </w:r>
      <w:r>
        <w:rPr>
          <w:rFonts w:eastAsia="Times New Roman"/>
          <w:sz w:val="22"/>
          <w:szCs w:val="22"/>
        </w:rPr>
        <w:t xml:space="preserve">In his Ph.D. study, Liang has cultivated his skills to conduct research on the next generation networks. </w:t>
      </w:r>
      <w:r w:rsidR="008F2B12">
        <w:rPr>
          <w:rFonts w:eastAsia="Times New Roman"/>
          <w:sz w:val="22"/>
          <w:szCs w:val="22"/>
        </w:rPr>
        <w:t xml:space="preserve">The algorithm he proposed improves the radio resource assignment. </w:t>
      </w:r>
      <w:r w:rsidR="00AB3A8C">
        <w:rPr>
          <w:rFonts w:eastAsia="Times New Roman"/>
          <w:sz w:val="22"/>
          <w:szCs w:val="22"/>
        </w:rPr>
        <w:t>Results</w:t>
      </w:r>
      <w:r w:rsidR="008F2B12">
        <w:rPr>
          <w:rFonts w:eastAsia="Times New Roman"/>
          <w:sz w:val="22"/>
          <w:szCs w:val="22"/>
        </w:rPr>
        <w:t xml:space="preserve"> demonstrate enhanced throughput and efficiency to support 5G </w:t>
      </w:r>
      <w:r w:rsidR="00AB3A8C">
        <w:rPr>
          <w:rFonts w:eastAsia="Times New Roman"/>
          <w:sz w:val="22"/>
          <w:szCs w:val="22"/>
        </w:rPr>
        <w:t>users</w:t>
      </w:r>
      <w:r w:rsidR="008F2B12">
        <w:rPr>
          <w:rFonts w:eastAsia="Times New Roman"/>
          <w:sz w:val="22"/>
          <w:szCs w:val="22"/>
        </w:rPr>
        <w:t xml:space="preserve">. </w:t>
      </w:r>
    </w:p>
    <w:p w14:paraId="4B5ED9CA" w14:textId="07719BA2" w:rsidR="000C29E8" w:rsidRDefault="00BA716C" w:rsidP="001B4D32">
      <w:pPr>
        <w:pStyle w:val="BodyText"/>
        <w:spacing w:after="120" w:line="288" w:lineRule="auto"/>
        <w:ind w:firstLine="720"/>
        <w:jc w:val="both"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Liang’s excellent work</w:t>
      </w:r>
      <w:r w:rsidR="00BA3B44">
        <w:rPr>
          <w:rFonts w:eastAsia="Times New Roman"/>
          <w:sz w:val="22"/>
          <w:szCs w:val="22"/>
        </w:rPr>
        <w:t xml:space="preserve"> in doctoral dissertation research has been </w:t>
      </w:r>
      <w:r w:rsidR="000C29E8">
        <w:rPr>
          <w:rFonts w:eastAsia="Times New Roman"/>
          <w:sz w:val="22"/>
          <w:szCs w:val="22"/>
        </w:rPr>
        <w:t>testified</w:t>
      </w:r>
      <w:r w:rsidR="00BA3B44">
        <w:rPr>
          <w:rFonts w:eastAsia="Times New Roman"/>
          <w:sz w:val="22"/>
          <w:szCs w:val="22"/>
        </w:rPr>
        <w:t xml:space="preserve"> by </w:t>
      </w:r>
      <w:r w:rsidR="000C29E8">
        <w:rPr>
          <w:rFonts w:eastAsia="Times New Roman"/>
          <w:sz w:val="22"/>
          <w:szCs w:val="22"/>
        </w:rPr>
        <w:t xml:space="preserve">a strong publication list. He has authored more than 10 articles in top-level journals such as </w:t>
      </w:r>
      <w:r w:rsidR="000C29E8" w:rsidRPr="000C29E8">
        <w:rPr>
          <w:rFonts w:eastAsia="Times New Roman"/>
          <w:sz w:val="22"/>
          <w:szCs w:val="22"/>
        </w:rPr>
        <w:t>IEEE Open Journal of Vehicular Technology</w:t>
      </w:r>
      <w:r w:rsidR="000C29E8" w:rsidRPr="000C29E8">
        <w:rPr>
          <w:rFonts w:eastAsia="Times New Roman"/>
          <w:sz w:val="22"/>
          <w:szCs w:val="22"/>
        </w:rPr>
        <w:t xml:space="preserve">, </w:t>
      </w:r>
      <w:r w:rsidR="000C29E8" w:rsidRPr="000C29E8">
        <w:rPr>
          <w:rFonts w:eastAsia="Times New Roman"/>
          <w:sz w:val="22"/>
          <w:szCs w:val="22"/>
        </w:rPr>
        <w:t>IEEE Wireless Communications</w:t>
      </w:r>
      <w:r w:rsidR="000C29E8" w:rsidRPr="000C29E8">
        <w:rPr>
          <w:rFonts w:eastAsia="Times New Roman"/>
          <w:sz w:val="22"/>
          <w:szCs w:val="22"/>
        </w:rPr>
        <w:t xml:space="preserve">, </w:t>
      </w:r>
      <w:r w:rsidR="000C29E8" w:rsidRPr="000C29E8">
        <w:rPr>
          <w:rFonts w:eastAsia="Times New Roman"/>
          <w:sz w:val="22"/>
          <w:szCs w:val="22"/>
        </w:rPr>
        <w:t>IEEE Transactions on Vehicular Technology</w:t>
      </w:r>
      <w:r w:rsidR="000C29E8" w:rsidRPr="000C29E8">
        <w:rPr>
          <w:rFonts w:eastAsia="Times New Roman"/>
          <w:sz w:val="22"/>
          <w:szCs w:val="22"/>
        </w:rPr>
        <w:t xml:space="preserve">, </w:t>
      </w:r>
      <w:r w:rsidR="000C29E8" w:rsidRPr="000C29E8">
        <w:rPr>
          <w:rFonts w:eastAsia="Times New Roman"/>
          <w:sz w:val="22"/>
          <w:szCs w:val="22"/>
        </w:rPr>
        <w:t>IEEE Communications Letters</w:t>
      </w:r>
      <w:r w:rsidR="000C29E8" w:rsidRPr="000C29E8">
        <w:rPr>
          <w:rFonts w:eastAsia="Times New Roman"/>
          <w:sz w:val="22"/>
          <w:szCs w:val="22"/>
        </w:rPr>
        <w:t>, and IEEE Network.</w:t>
      </w:r>
      <w:r w:rsidR="000C29E8">
        <w:rPr>
          <w:rFonts w:eastAsia="Times New Roman"/>
          <w:sz w:val="22"/>
          <w:szCs w:val="22"/>
        </w:rPr>
        <w:t xml:space="preserve"> His research work has also been published in international flagship conferences such as IEEE </w:t>
      </w:r>
      <w:r w:rsidR="000C29E8" w:rsidRPr="000C29E8">
        <w:rPr>
          <w:rFonts w:eastAsia="Times New Roman"/>
          <w:sz w:val="22"/>
          <w:szCs w:val="22"/>
        </w:rPr>
        <w:t>GLOBECOM</w:t>
      </w:r>
      <w:r w:rsidR="000C29E8" w:rsidRPr="000C29E8">
        <w:rPr>
          <w:rFonts w:eastAsia="Times New Roman"/>
          <w:sz w:val="22"/>
          <w:szCs w:val="22"/>
        </w:rPr>
        <w:t xml:space="preserve">, OFC, IEEE ICC, and IEEE CloudCom. </w:t>
      </w:r>
      <w:r w:rsidR="000C29E8">
        <w:rPr>
          <w:rFonts w:eastAsia="Times New Roman"/>
          <w:sz w:val="22"/>
          <w:szCs w:val="22"/>
        </w:rPr>
        <w:t xml:space="preserve">All of these </w:t>
      </w:r>
      <w:r w:rsidR="008F2B12">
        <w:rPr>
          <w:rFonts w:eastAsia="Times New Roman"/>
          <w:sz w:val="22"/>
          <w:szCs w:val="22"/>
        </w:rPr>
        <w:t xml:space="preserve">have </w:t>
      </w:r>
      <w:r w:rsidR="000C29E8">
        <w:rPr>
          <w:rFonts w:eastAsia="Times New Roman"/>
          <w:sz w:val="22"/>
          <w:szCs w:val="22"/>
        </w:rPr>
        <w:t>show</w:t>
      </w:r>
      <w:r w:rsidR="008F2B12">
        <w:rPr>
          <w:rFonts w:eastAsia="Times New Roman"/>
          <w:sz w:val="22"/>
          <w:szCs w:val="22"/>
        </w:rPr>
        <w:t>n</w:t>
      </w:r>
      <w:r w:rsidR="000C29E8">
        <w:rPr>
          <w:rFonts w:eastAsia="Times New Roman"/>
          <w:sz w:val="22"/>
          <w:szCs w:val="22"/>
        </w:rPr>
        <w:t xml:space="preserve"> his </w:t>
      </w:r>
      <w:r w:rsidR="008F2B12">
        <w:rPr>
          <w:rFonts w:eastAsia="Times New Roman"/>
          <w:sz w:val="22"/>
          <w:szCs w:val="22"/>
        </w:rPr>
        <w:t xml:space="preserve">capability of </w:t>
      </w:r>
      <w:r w:rsidR="008F2B12">
        <w:rPr>
          <w:rFonts w:eastAsia="Times New Roman"/>
          <w:sz w:val="22"/>
          <w:szCs w:val="22"/>
        </w:rPr>
        <w:t>conduct</w:t>
      </w:r>
      <w:r w:rsidR="008F2B12">
        <w:rPr>
          <w:rFonts w:eastAsia="Times New Roman"/>
          <w:sz w:val="22"/>
          <w:szCs w:val="22"/>
        </w:rPr>
        <w:t>ing</w:t>
      </w:r>
      <w:r w:rsidR="008F2B12">
        <w:rPr>
          <w:rFonts w:eastAsia="Times New Roman"/>
          <w:sz w:val="22"/>
          <w:szCs w:val="22"/>
        </w:rPr>
        <w:t xml:space="preserve"> </w:t>
      </w:r>
      <w:r w:rsidR="008F2B12">
        <w:rPr>
          <w:rFonts w:eastAsia="Times New Roman"/>
          <w:sz w:val="22"/>
          <w:szCs w:val="22"/>
        </w:rPr>
        <w:t>deep research and delivering essential contributions</w:t>
      </w:r>
      <w:r w:rsidR="008F2B12">
        <w:rPr>
          <w:rFonts w:eastAsia="Times New Roman"/>
          <w:sz w:val="22"/>
          <w:szCs w:val="22"/>
        </w:rPr>
        <w:t>.</w:t>
      </w:r>
    </w:p>
    <w:p w14:paraId="3BC9F531" w14:textId="1B88949E" w:rsidR="008F477D" w:rsidRPr="00AD4974" w:rsidRDefault="00AD4974" w:rsidP="001B4D32">
      <w:pPr>
        <w:pStyle w:val="BodyText"/>
        <w:spacing w:after="120" w:line="288" w:lineRule="auto"/>
        <w:ind w:firstLine="720"/>
        <w:jc w:val="both"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n a sum, Liang is a</w:t>
      </w:r>
      <w:r w:rsidR="00C5454B">
        <w:rPr>
          <w:rFonts w:eastAsia="Times New Roman"/>
          <w:sz w:val="22"/>
          <w:szCs w:val="22"/>
        </w:rPr>
        <w:t xml:space="preserve">n </w:t>
      </w:r>
      <w:r w:rsidR="00AB3A8C">
        <w:rPr>
          <w:rFonts w:eastAsia="Times New Roman"/>
          <w:sz w:val="22"/>
          <w:szCs w:val="22"/>
        </w:rPr>
        <w:t>excellent young</w:t>
      </w:r>
      <w:r>
        <w:rPr>
          <w:rFonts w:eastAsia="Times New Roman"/>
          <w:sz w:val="22"/>
          <w:szCs w:val="22"/>
        </w:rPr>
        <w:t xml:space="preserve"> researcher with </w:t>
      </w:r>
      <w:r w:rsidRPr="00AD4974">
        <w:rPr>
          <w:rFonts w:eastAsia="Times New Roman"/>
          <w:sz w:val="22"/>
          <w:szCs w:val="22"/>
        </w:rPr>
        <w:t xml:space="preserve">perseverance, initiative, </w:t>
      </w:r>
      <w:r w:rsidR="00AB3A8C">
        <w:rPr>
          <w:rFonts w:eastAsia="Times New Roman"/>
          <w:sz w:val="22"/>
          <w:szCs w:val="22"/>
        </w:rPr>
        <w:t xml:space="preserve">and </w:t>
      </w:r>
      <w:r w:rsidRPr="00AD4974">
        <w:rPr>
          <w:rFonts w:eastAsia="Times New Roman"/>
          <w:sz w:val="22"/>
          <w:szCs w:val="22"/>
        </w:rPr>
        <w:t>intellectual creativity</w:t>
      </w:r>
      <w:r>
        <w:rPr>
          <w:rFonts w:eastAsia="Times New Roman"/>
          <w:sz w:val="22"/>
          <w:szCs w:val="22"/>
        </w:rPr>
        <w:t xml:space="preserve">. </w:t>
      </w:r>
      <w:r w:rsidRPr="00AD4974">
        <w:rPr>
          <w:rFonts w:eastAsia="Times New Roman"/>
          <w:sz w:val="22"/>
          <w:szCs w:val="22"/>
        </w:rPr>
        <w:t xml:space="preserve">I </w:t>
      </w:r>
      <w:r>
        <w:rPr>
          <w:rFonts w:eastAsia="Times New Roman"/>
          <w:sz w:val="22"/>
          <w:szCs w:val="22"/>
        </w:rPr>
        <w:t>give my highest recommend</w:t>
      </w:r>
      <w:r w:rsidR="000C29E8">
        <w:rPr>
          <w:rFonts w:eastAsia="Times New Roman"/>
          <w:sz w:val="22"/>
          <w:szCs w:val="22"/>
        </w:rPr>
        <w:t>ation</w:t>
      </w:r>
      <w:r>
        <w:rPr>
          <w:rFonts w:eastAsia="Times New Roman"/>
          <w:sz w:val="22"/>
          <w:szCs w:val="22"/>
        </w:rPr>
        <w:t xml:space="preserve"> for </w:t>
      </w:r>
      <w:r w:rsidRPr="00AD4974">
        <w:rPr>
          <w:rFonts w:eastAsia="Times New Roman"/>
          <w:sz w:val="22"/>
          <w:szCs w:val="22"/>
        </w:rPr>
        <w:t xml:space="preserve">Liang Zhang to </w:t>
      </w:r>
      <w:r w:rsidR="000C29E8">
        <w:rPr>
          <w:rFonts w:eastAsia="Times New Roman"/>
          <w:sz w:val="22"/>
          <w:szCs w:val="22"/>
        </w:rPr>
        <w:t xml:space="preserve">the </w:t>
      </w:r>
      <w:r w:rsidR="000C29E8" w:rsidRPr="00BA3B44">
        <w:rPr>
          <w:rFonts w:eastAsia="Times New Roman"/>
          <w:sz w:val="22"/>
          <w:szCs w:val="22"/>
        </w:rPr>
        <w:t>Hashimoto Prize</w:t>
      </w:r>
      <w:r w:rsidRPr="00AD4974">
        <w:rPr>
          <w:rFonts w:eastAsia="Times New Roman"/>
          <w:sz w:val="22"/>
          <w:szCs w:val="22"/>
        </w:rPr>
        <w:t xml:space="preserve">. </w:t>
      </w:r>
      <w:r w:rsidR="008F477D" w:rsidRPr="00AD4974">
        <w:rPr>
          <w:rFonts w:eastAsia="Times New Roman"/>
          <w:sz w:val="22"/>
          <w:szCs w:val="22"/>
        </w:rPr>
        <w:t xml:space="preserve">Please </w:t>
      </w:r>
      <w:r>
        <w:rPr>
          <w:rFonts w:eastAsia="Times New Roman"/>
          <w:sz w:val="22"/>
          <w:szCs w:val="22"/>
        </w:rPr>
        <w:t>feel free</w:t>
      </w:r>
      <w:r w:rsidR="000F4B3E" w:rsidRPr="00AD4974">
        <w:rPr>
          <w:rFonts w:eastAsia="Times New Roman"/>
          <w:sz w:val="22"/>
          <w:szCs w:val="22"/>
        </w:rPr>
        <w:t xml:space="preserve"> </w:t>
      </w:r>
      <w:r w:rsidR="0075300E" w:rsidRPr="00AD4974">
        <w:rPr>
          <w:rFonts w:eastAsia="Times New Roman"/>
          <w:sz w:val="22"/>
          <w:szCs w:val="22"/>
        </w:rPr>
        <w:t xml:space="preserve">to contact me if </w:t>
      </w:r>
      <w:r w:rsidR="008F477D" w:rsidRPr="00AD4974">
        <w:rPr>
          <w:rFonts w:eastAsia="Times New Roman"/>
          <w:sz w:val="22"/>
          <w:szCs w:val="22"/>
        </w:rPr>
        <w:t xml:space="preserve">any </w:t>
      </w:r>
      <w:r w:rsidR="00503DB3" w:rsidRPr="00AD4974">
        <w:rPr>
          <w:rFonts w:eastAsia="Times New Roman"/>
          <w:sz w:val="22"/>
          <w:szCs w:val="22"/>
        </w:rPr>
        <w:t xml:space="preserve">further </w:t>
      </w:r>
      <w:r w:rsidR="0075300E" w:rsidRPr="00AD4974">
        <w:rPr>
          <w:rFonts w:eastAsia="Times New Roman"/>
          <w:sz w:val="22"/>
          <w:szCs w:val="22"/>
        </w:rPr>
        <w:t>information</w:t>
      </w:r>
      <w:r w:rsidR="008F477D" w:rsidRPr="00AD4974">
        <w:rPr>
          <w:rFonts w:eastAsia="Times New Roman"/>
          <w:sz w:val="22"/>
          <w:szCs w:val="22"/>
        </w:rPr>
        <w:t xml:space="preserve"> is</w:t>
      </w:r>
      <w:r w:rsidR="0075300E" w:rsidRPr="00AD4974">
        <w:rPr>
          <w:rFonts w:eastAsia="Times New Roman"/>
          <w:sz w:val="22"/>
          <w:szCs w:val="22"/>
        </w:rPr>
        <w:t xml:space="preserve"> needed. </w:t>
      </w:r>
    </w:p>
    <w:p w14:paraId="4DD025C0" w14:textId="77777777" w:rsidR="00554736" w:rsidRPr="00AD4974" w:rsidRDefault="00554736" w:rsidP="00554736">
      <w:pPr>
        <w:pStyle w:val="BodyText"/>
        <w:spacing w:after="120" w:line="288" w:lineRule="auto"/>
        <w:ind w:firstLine="228"/>
        <w:jc w:val="both"/>
        <w:rPr>
          <w:rFonts w:eastAsia="Times New Roman"/>
          <w:sz w:val="22"/>
          <w:szCs w:val="22"/>
        </w:rPr>
      </w:pPr>
    </w:p>
    <w:p w14:paraId="4545257E" w14:textId="77777777" w:rsidR="00683A39" w:rsidRPr="00AD4974" w:rsidRDefault="00683A39" w:rsidP="000419F1">
      <w:pPr>
        <w:pStyle w:val="BodyText"/>
        <w:spacing w:after="120" w:line="288" w:lineRule="auto"/>
        <w:rPr>
          <w:rFonts w:eastAsia="Times New Roman"/>
          <w:sz w:val="22"/>
          <w:szCs w:val="22"/>
        </w:rPr>
      </w:pPr>
      <w:r w:rsidRPr="00AD4974">
        <w:rPr>
          <w:rFonts w:eastAsia="Times New Roman"/>
          <w:sz w:val="22"/>
          <w:szCs w:val="22"/>
        </w:rPr>
        <w:t>Sincerely,</w:t>
      </w:r>
    </w:p>
    <w:p w14:paraId="08BC3E73" w14:textId="77777777" w:rsidR="00475E54" w:rsidRPr="00AD4974" w:rsidRDefault="00741719" w:rsidP="000419F1">
      <w:pPr>
        <w:pStyle w:val="BodyText"/>
        <w:spacing w:after="120" w:line="288" w:lineRule="auto"/>
        <w:rPr>
          <w:rFonts w:eastAsia="Times New Roman"/>
          <w:sz w:val="22"/>
          <w:szCs w:val="22"/>
        </w:rPr>
      </w:pPr>
      <w:r w:rsidRPr="00AD4974">
        <w:rPr>
          <w:rFonts w:eastAsia="Times New Roman"/>
          <w:sz w:val="22"/>
          <w:szCs w:val="22"/>
        </w:rPr>
        <w:t>Yuanqiu Luo</w:t>
      </w:r>
      <w:r w:rsidR="000C047E" w:rsidRPr="00AD4974">
        <w:rPr>
          <w:rFonts w:eastAsia="Times New Roman"/>
          <w:sz w:val="22"/>
          <w:szCs w:val="22"/>
        </w:rPr>
        <w:t xml:space="preserve">, </w:t>
      </w:r>
      <w:r w:rsidR="00683A39" w:rsidRPr="00AD4974">
        <w:rPr>
          <w:rFonts w:eastAsia="Times New Roman"/>
          <w:sz w:val="22"/>
          <w:szCs w:val="22"/>
        </w:rPr>
        <w:t xml:space="preserve">Ph.D. </w:t>
      </w:r>
    </w:p>
    <w:p w14:paraId="5037B2E1" w14:textId="77777777" w:rsidR="00290EBA" w:rsidRPr="00290EBA" w:rsidRDefault="00290EBA" w:rsidP="00290EBA">
      <w:pPr>
        <w:pStyle w:val="BodyText"/>
        <w:spacing w:after="120" w:line="192" w:lineRule="auto"/>
        <w:rPr>
          <w:rFonts w:eastAsia="Times New Roman"/>
          <w:sz w:val="18"/>
          <w:szCs w:val="18"/>
        </w:rPr>
      </w:pPr>
      <w:r w:rsidRPr="00290EBA">
        <w:rPr>
          <w:rFonts w:eastAsia="Times New Roman"/>
          <w:sz w:val="18"/>
          <w:szCs w:val="18"/>
        </w:rPr>
        <w:t>Director, Optical Access Standards</w:t>
      </w:r>
    </w:p>
    <w:p w14:paraId="03D62EFE" w14:textId="77777777" w:rsidR="00290EBA" w:rsidRPr="00290EBA" w:rsidRDefault="00290EBA" w:rsidP="00290EBA">
      <w:pPr>
        <w:pStyle w:val="BodyText"/>
        <w:spacing w:after="120" w:line="192" w:lineRule="auto"/>
        <w:rPr>
          <w:rFonts w:eastAsia="Times New Roman"/>
          <w:sz w:val="18"/>
          <w:szCs w:val="18"/>
        </w:rPr>
      </w:pPr>
      <w:r w:rsidRPr="00290EBA">
        <w:rPr>
          <w:rFonts w:eastAsia="Times New Roman"/>
          <w:sz w:val="18"/>
          <w:szCs w:val="18"/>
        </w:rPr>
        <w:t>Standardization &amp; Industry Department</w:t>
      </w:r>
    </w:p>
    <w:p w14:paraId="38B475EE" w14:textId="3C3CE483" w:rsidR="00741719" w:rsidRPr="00290EBA" w:rsidRDefault="00741719" w:rsidP="00290EBA">
      <w:pPr>
        <w:pStyle w:val="BodyText"/>
        <w:spacing w:after="120" w:line="192" w:lineRule="auto"/>
        <w:rPr>
          <w:rFonts w:eastAsia="Times New Roman"/>
          <w:sz w:val="18"/>
          <w:szCs w:val="18"/>
        </w:rPr>
      </w:pPr>
      <w:r w:rsidRPr="00290EBA">
        <w:rPr>
          <w:rFonts w:eastAsia="Times New Roman"/>
          <w:sz w:val="18"/>
          <w:szCs w:val="18"/>
        </w:rPr>
        <w:t>Futurewei</w:t>
      </w:r>
      <w:r w:rsidR="001B4D32" w:rsidRPr="00290EBA">
        <w:rPr>
          <w:rFonts w:eastAsia="Times New Roman"/>
          <w:sz w:val="18"/>
          <w:szCs w:val="18"/>
        </w:rPr>
        <w:t xml:space="preserve"> Technologies, </w:t>
      </w:r>
      <w:r w:rsidRPr="00290EBA">
        <w:rPr>
          <w:rFonts w:eastAsia="Times New Roman"/>
          <w:sz w:val="18"/>
          <w:szCs w:val="18"/>
        </w:rPr>
        <w:t>Bridgewater, NJ, 08807, USA</w:t>
      </w:r>
    </w:p>
    <w:p w14:paraId="7E1CEF1E" w14:textId="77777777" w:rsidR="0084229B" w:rsidRPr="00290EBA" w:rsidRDefault="0084229B" w:rsidP="00290EBA">
      <w:pPr>
        <w:pStyle w:val="BodyText"/>
        <w:spacing w:after="120" w:line="192" w:lineRule="auto"/>
        <w:rPr>
          <w:rFonts w:eastAsia="Times New Roman"/>
          <w:sz w:val="18"/>
          <w:szCs w:val="18"/>
        </w:rPr>
      </w:pPr>
      <w:r w:rsidRPr="00290EBA">
        <w:rPr>
          <w:rFonts w:eastAsia="Times New Roman"/>
          <w:sz w:val="18"/>
          <w:szCs w:val="18"/>
        </w:rPr>
        <w:t xml:space="preserve">Email: </w:t>
      </w:r>
      <w:r w:rsidR="00741719" w:rsidRPr="00290EBA">
        <w:rPr>
          <w:rFonts w:eastAsia="Times New Roman"/>
          <w:sz w:val="18"/>
          <w:szCs w:val="18"/>
        </w:rPr>
        <w:t>yuanqiu.luo@futurewei.com</w:t>
      </w:r>
    </w:p>
    <w:p w14:paraId="370E52ED" w14:textId="0BE3AA54" w:rsidR="00A72AA0" w:rsidRPr="00AD4974" w:rsidRDefault="002B1AE8" w:rsidP="00290EBA">
      <w:pPr>
        <w:pStyle w:val="BodyText"/>
        <w:spacing w:after="120" w:line="192" w:lineRule="auto"/>
        <w:rPr>
          <w:rFonts w:eastAsia="Times New Roman"/>
          <w:sz w:val="22"/>
          <w:szCs w:val="22"/>
        </w:rPr>
      </w:pPr>
      <w:r w:rsidRPr="00290EBA">
        <w:rPr>
          <w:rFonts w:eastAsia="Times New Roman"/>
          <w:sz w:val="18"/>
          <w:szCs w:val="18"/>
        </w:rPr>
        <w:t>Contact</w:t>
      </w:r>
      <w:r w:rsidR="000C047E" w:rsidRPr="00290EBA">
        <w:rPr>
          <w:rFonts w:eastAsia="Times New Roman"/>
          <w:sz w:val="18"/>
          <w:szCs w:val="18"/>
        </w:rPr>
        <w:t xml:space="preserve">: </w:t>
      </w:r>
      <w:r w:rsidR="00C5454B" w:rsidRPr="00290EBA">
        <w:rPr>
          <w:rFonts w:eastAsia="Times New Roman"/>
          <w:sz w:val="18"/>
          <w:szCs w:val="18"/>
        </w:rPr>
        <w:t>732-447-5983</w:t>
      </w:r>
    </w:p>
    <w:sectPr w:rsidR="00A72AA0" w:rsidRPr="00AD4974" w:rsidSect="0073285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2DC2D2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4722A9"/>
    <w:multiLevelType w:val="hybridMultilevel"/>
    <w:tmpl w:val="33801AFA"/>
    <w:lvl w:ilvl="0" w:tplc="B1D6D9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1D6D94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0D82BD4"/>
    <w:multiLevelType w:val="hybridMultilevel"/>
    <w:tmpl w:val="F168CE50"/>
    <w:lvl w:ilvl="0" w:tplc="B1D6D9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F07DB6"/>
    <w:multiLevelType w:val="multilevel"/>
    <w:tmpl w:val="E8021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52707E7"/>
    <w:multiLevelType w:val="hybridMultilevel"/>
    <w:tmpl w:val="986CFB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DD9237A"/>
    <w:multiLevelType w:val="hybridMultilevel"/>
    <w:tmpl w:val="C4EC3646"/>
    <w:lvl w:ilvl="0" w:tplc="7B2E1EE6">
      <w:start w:val="1"/>
      <w:numFmt w:val="decimal"/>
      <w:lvlText w:val="%1."/>
      <w:lvlJc w:val="left"/>
      <w:pPr>
        <w:ind w:left="360" w:hanging="360"/>
      </w:pPr>
      <w:rPr>
        <w:rFonts w:eastAsia="SimSu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BBA72BC"/>
    <w:multiLevelType w:val="hybridMultilevel"/>
    <w:tmpl w:val="C86A2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DB3E63"/>
    <w:multiLevelType w:val="hybridMultilevel"/>
    <w:tmpl w:val="5B3808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6"/>
  </w:num>
  <w:num w:numId="5">
    <w:abstractNumId w:val="7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TQ2NDK1sDQ1NTBV0lEKTi0uzszPAykwrQUAMtFl3iwAAAA="/>
  </w:docVars>
  <w:rsids>
    <w:rsidRoot w:val="00C452C0"/>
    <w:rsid w:val="0000199C"/>
    <w:rsid w:val="00001DBA"/>
    <w:rsid w:val="00001EC0"/>
    <w:rsid w:val="000040F8"/>
    <w:rsid w:val="0001596C"/>
    <w:rsid w:val="00023E13"/>
    <w:rsid w:val="0002759C"/>
    <w:rsid w:val="0003133A"/>
    <w:rsid w:val="00035ACF"/>
    <w:rsid w:val="000419F1"/>
    <w:rsid w:val="00047DA7"/>
    <w:rsid w:val="00051955"/>
    <w:rsid w:val="0005267D"/>
    <w:rsid w:val="00054FAA"/>
    <w:rsid w:val="0006795C"/>
    <w:rsid w:val="0007326F"/>
    <w:rsid w:val="0007695D"/>
    <w:rsid w:val="000835D5"/>
    <w:rsid w:val="00083D8E"/>
    <w:rsid w:val="00086622"/>
    <w:rsid w:val="00092AA9"/>
    <w:rsid w:val="00094E0B"/>
    <w:rsid w:val="00097088"/>
    <w:rsid w:val="00097B6B"/>
    <w:rsid w:val="000B1EAA"/>
    <w:rsid w:val="000B22E4"/>
    <w:rsid w:val="000B469D"/>
    <w:rsid w:val="000B690D"/>
    <w:rsid w:val="000C047E"/>
    <w:rsid w:val="000C29E8"/>
    <w:rsid w:val="000C62C4"/>
    <w:rsid w:val="000C742D"/>
    <w:rsid w:val="000C7B96"/>
    <w:rsid w:val="000C7D2E"/>
    <w:rsid w:val="000D5C8D"/>
    <w:rsid w:val="000D7E62"/>
    <w:rsid w:val="000E1BB6"/>
    <w:rsid w:val="000E1EDF"/>
    <w:rsid w:val="000E392C"/>
    <w:rsid w:val="000E3BF4"/>
    <w:rsid w:val="000F12A4"/>
    <w:rsid w:val="000F4022"/>
    <w:rsid w:val="000F4B3E"/>
    <w:rsid w:val="000F4C85"/>
    <w:rsid w:val="000F6A29"/>
    <w:rsid w:val="000F746B"/>
    <w:rsid w:val="00107A76"/>
    <w:rsid w:val="00107ED8"/>
    <w:rsid w:val="001101C7"/>
    <w:rsid w:val="0012263D"/>
    <w:rsid w:val="0012351D"/>
    <w:rsid w:val="00127406"/>
    <w:rsid w:val="00130198"/>
    <w:rsid w:val="001318D9"/>
    <w:rsid w:val="00133C58"/>
    <w:rsid w:val="00133EF7"/>
    <w:rsid w:val="00142CB7"/>
    <w:rsid w:val="00144132"/>
    <w:rsid w:val="0014592B"/>
    <w:rsid w:val="00150D08"/>
    <w:rsid w:val="001575F9"/>
    <w:rsid w:val="00170F40"/>
    <w:rsid w:val="0017417B"/>
    <w:rsid w:val="00175150"/>
    <w:rsid w:val="00187B22"/>
    <w:rsid w:val="0019495D"/>
    <w:rsid w:val="001954FD"/>
    <w:rsid w:val="001A21C1"/>
    <w:rsid w:val="001A3DB1"/>
    <w:rsid w:val="001A6AA4"/>
    <w:rsid w:val="001B14D6"/>
    <w:rsid w:val="001B1588"/>
    <w:rsid w:val="001B4D32"/>
    <w:rsid w:val="001B5B0D"/>
    <w:rsid w:val="001C581C"/>
    <w:rsid w:val="001D0CDD"/>
    <w:rsid w:val="001D1FBC"/>
    <w:rsid w:val="001D291B"/>
    <w:rsid w:val="001D2B44"/>
    <w:rsid w:val="001D4D53"/>
    <w:rsid w:val="001D5D6A"/>
    <w:rsid w:val="001D749D"/>
    <w:rsid w:val="001E241D"/>
    <w:rsid w:val="001E2C10"/>
    <w:rsid w:val="001E386B"/>
    <w:rsid w:val="001F59D4"/>
    <w:rsid w:val="002003CB"/>
    <w:rsid w:val="00200E56"/>
    <w:rsid w:val="00201173"/>
    <w:rsid w:val="0020200D"/>
    <w:rsid w:val="00203048"/>
    <w:rsid w:val="00203A5B"/>
    <w:rsid w:val="00207620"/>
    <w:rsid w:val="002227AE"/>
    <w:rsid w:val="00225ACA"/>
    <w:rsid w:val="00227049"/>
    <w:rsid w:val="0022799E"/>
    <w:rsid w:val="0023096D"/>
    <w:rsid w:val="0023642F"/>
    <w:rsid w:val="00236482"/>
    <w:rsid w:val="00241211"/>
    <w:rsid w:val="002461C8"/>
    <w:rsid w:val="00247D5B"/>
    <w:rsid w:val="002542EF"/>
    <w:rsid w:val="002613F3"/>
    <w:rsid w:val="00263513"/>
    <w:rsid w:val="00263D4F"/>
    <w:rsid w:val="002660ED"/>
    <w:rsid w:val="002748F6"/>
    <w:rsid w:val="002805C2"/>
    <w:rsid w:val="00286BA1"/>
    <w:rsid w:val="00290EBA"/>
    <w:rsid w:val="00294D83"/>
    <w:rsid w:val="00294FE3"/>
    <w:rsid w:val="002A0A82"/>
    <w:rsid w:val="002A267B"/>
    <w:rsid w:val="002A556B"/>
    <w:rsid w:val="002A65EE"/>
    <w:rsid w:val="002B1AE8"/>
    <w:rsid w:val="002B608E"/>
    <w:rsid w:val="002C3C22"/>
    <w:rsid w:val="002C3DA1"/>
    <w:rsid w:val="002C50E4"/>
    <w:rsid w:val="002C61D3"/>
    <w:rsid w:val="002D48B0"/>
    <w:rsid w:val="002D5986"/>
    <w:rsid w:val="002E2AAC"/>
    <w:rsid w:val="002E4648"/>
    <w:rsid w:val="002E7067"/>
    <w:rsid w:val="002E7390"/>
    <w:rsid w:val="002F398D"/>
    <w:rsid w:val="002F79E2"/>
    <w:rsid w:val="00302D96"/>
    <w:rsid w:val="003039BE"/>
    <w:rsid w:val="00303D2E"/>
    <w:rsid w:val="00310749"/>
    <w:rsid w:val="00313BAC"/>
    <w:rsid w:val="00313BFA"/>
    <w:rsid w:val="00321D24"/>
    <w:rsid w:val="00321F5B"/>
    <w:rsid w:val="003258C7"/>
    <w:rsid w:val="00326A36"/>
    <w:rsid w:val="0032748C"/>
    <w:rsid w:val="00332C60"/>
    <w:rsid w:val="00334F89"/>
    <w:rsid w:val="00335E01"/>
    <w:rsid w:val="00336D2D"/>
    <w:rsid w:val="00337DC8"/>
    <w:rsid w:val="00340ACD"/>
    <w:rsid w:val="003433E1"/>
    <w:rsid w:val="00343941"/>
    <w:rsid w:val="0034395C"/>
    <w:rsid w:val="00344AE5"/>
    <w:rsid w:val="003465A7"/>
    <w:rsid w:val="00346D32"/>
    <w:rsid w:val="00347448"/>
    <w:rsid w:val="003505FA"/>
    <w:rsid w:val="00351B0C"/>
    <w:rsid w:val="00355235"/>
    <w:rsid w:val="00363EEB"/>
    <w:rsid w:val="00364F4C"/>
    <w:rsid w:val="0036550B"/>
    <w:rsid w:val="00371F2A"/>
    <w:rsid w:val="003749EF"/>
    <w:rsid w:val="00375E16"/>
    <w:rsid w:val="003763AB"/>
    <w:rsid w:val="00381818"/>
    <w:rsid w:val="00384565"/>
    <w:rsid w:val="00387D6B"/>
    <w:rsid w:val="00391A03"/>
    <w:rsid w:val="00395CE7"/>
    <w:rsid w:val="003A0F02"/>
    <w:rsid w:val="003A3DD0"/>
    <w:rsid w:val="003B22B7"/>
    <w:rsid w:val="003B278E"/>
    <w:rsid w:val="003B521C"/>
    <w:rsid w:val="003C4DD8"/>
    <w:rsid w:val="003C65BB"/>
    <w:rsid w:val="003D6F2E"/>
    <w:rsid w:val="003D7ADC"/>
    <w:rsid w:val="003F6164"/>
    <w:rsid w:val="003F6AB6"/>
    <w:rsid w:val="004109E8"/>
    <w:rsid w:val="00412764"/>
    <w:rsid w:val="004129E8"/>
    <w:rsid w:val="00414EA0"/>
    <w:rsid w:val="004179A3"/>
    <w:rsid w:val="00422712"/>
    <w:rsid w:val="004239B9"/>
    <w:rsid w:val="00423A98"/>
    <w:rsid w:val="00426010"/>
    <w:rsid w:val="00426E6B"/>
    <w:rsid w:val="00433CF9"/>
    <w:rsid w:val="00433EA6"/>
    <w:rsid w:val="00441BFF"/>
    <w:rsid w:val="00444AB4"/>
    <w:rsid w:val="00444BB7"/>
    <w:rsid w:val="0044562B"/>
    <w:rsid w:val="00447F01"/>
    <w:rsid w:val="004502AE"/>
    <w:rsid w:val="004533F0"/>
    <w:rsid w:val="0046028C"/>
    <w:rsid w:val="004647DF"/>
    <w:rsid w:val="00464D63"/>
    <w:rsid w:val="004657C5"/>
    <w:rsid w:val="00471AFF"/>
    <w:rsid w:val="0047409C"/>
    <w:rsid w:val="0047529F"/>
    <w:rsid w:val="00475E54"/>
    <w:rsid w:val="00491570"/>
    <w:rsid w:val="004953FE"/>
    <w:rsid w:val="004969BB"/>
    <w:rsid w:val="004A53DF"/>
    <w:rsid w:val="004B1558"/>
    <w:rsid w:val="004B7B20"/>
    <w:rsid w:val="004D5055"/>
    <w:rsid w:val="004E1251"/>
    <w:rsid w:val="004E3284"/>
    <w:rsid w:val="004F063C"/>
    <w:rsid w:val="004F239C"/>
    <w:rsid w:val="004F25BA"/>
    <w:rsid w:val="004F76F4"/>
    <w:rsid w:val="005002EA"/>
    <w:rsid w:val="00500F3A"/>
    <w:rsid w:val="00503DB3"/>
    <w:rsid w:val="0051067C"/>
    <w:rsid w:val="00512B05"/>
    <w:rsid w:val="005136D3"/>
    <w:rsid w:val="0051482D"/>
    <w:rsid w:val="00515DB7"/>
    <w:rsid w:val="00516536"/>
    <w:rsid w:val="00516941"/>
    <w:rsid w:val="00516ED0"/>
    <w:rsid w:val="005216D6"/>
    <w:rsid w:val="00523B78"/>
    <w:rsid w:val="00526050"/>
    <w:rsid w:val="00530483"/>
    <w:rsid w:val="00531BF5"/>
    <w:rsid w:val="0053293A"/>
    <w:rsid w:val="005446D9"/>
    <w:rsid w:val="00546DFB"/>
    <w:rsid w:val="0055074A"/>
    <w:rsid w:val="00550D7D"/>
    <w:rsid w:val="00554736"/>
    <w:rsid w:val="0055791A"/>
    <w:rsid w:val="005608BC"/>
    <w:rsid w:val="00564D51"/>
    <w:rsid w:val="00580890"/>
    <w:rsid w:val="0058327C"/>
    <w:rsid w:val="00583DE1"/>
    <w:rsid w:val="005851F1"/>
    <w:rsid w:val="00585307"/>
    <w:rsid w:val="00595154"/>
    <w:rsid w:val="00597070"/>
    <w:rsid w:val="005A31EF"/>
    <w:rsid w:val="005A64ED"/>
    <w:rsid w:val="005B0DDF"/>
    <w:rsid w:val="005C17F1"/>
    <w:rsid w:val="005C1AD3"/>
    <w:rsid w:val="005C2980"/>
    <w:rsid w:val="005C61D5"/>
    <w:rsid w:val="005C73FB"/>
    <w:rsid w:val="005D296D"/>
    <w:rsid w:val="005D2E9E"/>
    <w:rsid w:val="005D4F13"/>
    <w:rsid w:val="005D7C05"/>
    <w:rsid w:val="005E44A7"/>
    <w:rsid w:val="005E4DE0"/>
    <w:rsid w:val="005F19B5"/>
    <w:rsid w:val="005F43DA"/>
    <w:rsid w:val="005F4CB1"/>
    <w:rsid w:val="005F5681"/>
    <w:rsid w:val="006047B5"/>
    <w:rsid w:val="00605D2A"/>
    <w:rsid w:val="006118D3"/>
    <w:rsid w:val="00613501"/>
    <w:rsid w:val="00620F22"/>
    <w:rsid w:val="00621FEB"/>
    <w:rsid w:val="00623797"/>
    <w:rsid w:val="00632B83"/>
    <w:rsid w:val="0063637F"/>
    <w:rsid w:val="00646F9D"/>
    <w:rsid w:val="00651B6E"/>
    <w:rsid w:val="006526BB"/>
    <w:rsid w:val="00652814"/>
    <w:rsid w:val="00654FAC"/>
    <w:rsid w:val="006758C3"/>
    <w:rsid w:val="00683A39"/>
    <w:rsid w:val="006970E2"/>
    <w:rsid w:val="006A1C78"/>
    <w:rsid w:val="006B0A38"/>
    <w:rsid w:val="006B0E5D"/>
    <w:rsid w:val="006B155D"/>
    <w:rsid w:val="006B4FCC"/>
    <w:rsid w:val="006B5021"/>
    <w:rsid w:val="006B5AA1"/>
    <w:rsid w:val="006C2D14"/>
    <w:rsid w:val="006C3423"/>
    <w:rsid w:val="006C3A65"/>
    <w:rsid w:val="006D51D0"/>
    <w:rsid w:val="006E0C8A"/>
    <w:rsid w:val="006E43E1"/>
    <w:rsid w:val="006E471E"/>
    <w:rsid w:val="006F07E6"/>
    <w:rsid w:val="006F21CE"/>
    <w:rsid w:val="006F3B4A"/>
    <w:rsid w:val="006F5D21"/>
    <w:rsid w:val="007006A4"/>
    <w:rsid w:val="00701D9F"/>
    <w:rsid w:val="00704816"/>
    <w:rsid w:val="007057CF"/>
    <w:rsid w:val="00716986"/>
    <w:rsid w:val="0071773B"/>
    <w:rsid w:val="00721846"/>
    <w:rsid w:val="0073285D"/>
    <w:rsid w:val="00741719"/>
    <w:rsid w:val="0074302F"/>
    <w:rsid w:val="007465EA"/>
    <w:rsid w:val="00750CE5"/>
    <w:rsid w:val="007512FF"/>
    <w:rsid w:val="0075300E"/>
    <w:rsid w:val="0075315D"/>
    <w:rsid w:val="00753BCF"/>
    <w:rsid w:val="007546AD"/>
    <w:rsid w:val="00754FAF"/>
    <w:rsid w:val="00757DC2"/>
    <w:rsid w:val="00766873"/>
    <w:rsid w:val="00784315"/>
    <w:rsid w:val="00793E0F"/>
    <w:rsid w:val="007966EA"/>
    <w:rsid w:val="007A4D16"/>
    <w:rsid w:val="007A5B5F"/>
    <w:rsid w:val="007A646C"/>
    <w:rsid w:val="007A69DC"/>
    <w:rsid w:val="007B01D3"/>
    <w:rsid w:val="007B1267"/>
    <w:rsid w:val="007B2B1E"/>
    <w:rsid w:val="007B2E63"/>
    <w:rsid w:val="007C580F"/>
    <w:rsid w:val="007D175D"/>
    <w:rsid w:val="007E2A06"/>
    <w:rsid w:val="007E3D14"/>
    <w:rsid w:val="007F11DD"/>
    <w:rsid w:val="007F2B31"/>
    <w:rsid w:val="007F4A56"/>
    <w:rsid w:val="007F6D34"/>
    <w:rsid w:val="00800CF9"/>
    <w:rsid w:val="00802E0C"/>
    <w:rsid w:val="0080369D"/>
    <w:rsid w:val="00806594"/>
    <w:rsid w:val="008109AE"/>
    <w:rsid w:val="0081174A"/>
    <w:rsid w:val="00820231"/>
    <w:rsid w:val="008226B9"/>
    <w:rsid w:val="008278E3"/>
    <w:rsid w:val="008353BB"/>
    <w:rsid w:val="00836508"/>
    <w:rsid w:val="0083759D"/>
    <w:rsid w:val="00840205"/>
    <w:rsid w:val="00841BB5"/>
    <w:rsid w:val="0084229B"/>
    <w:rsid w:val="00843EB7"/>
    <w:rsid w:val="00844DCA"/>
    <w:rsid w:val="00846B20"/>
    <w:rsid w:val="00862897"/>
    <w:rsid w:val="008640CE"/>
    <w:rsid w:val="008737CD"/>
    <w:rsid w:val="00874039"/>
    <w:rsid w:val="008750BF"/>
    <w:rsid w:val="00876787"/>
    <w:rsid w:val="00876BB3"/>
    <w:rsid w:val="0088098C"/>
    <w:rsid w:val="008835AF"/>
    <w:rsid w:val="008837C7"/>
    <w:rsid w:val="0088448D"/>
    <w:rsid w:val="00884849"/>
    <w:rsid w:val="00890190"/>
    <w:rsid w:val="00890362"/>
    <w:rsid w:val="00893761"/>
    <w:rsid w:val="008969D0"/>
    <w:rsid w:val="008A4134"/>
    <w:rsid w:val="008A4322"/>
    <w:rsid w:val="008B5274"/>
    <w:rsid w:val="008B6171"/>
    <w:rsid w:val="008B7FB0"/>
    <w:rsid w:val="008C23A1"/>
    <w:rsid w:val="008C2FF0"/>
    <w:rsid w:val="008C6327"/>
    <w:rsid w:val="008C760D"/>
    <w:rsid w:val="008D07EC"/>
    <w:rsid w:val="008D4641"/>
    <w:rsid w:val="008D4C58"/>
    <w:rsid w:val="008E035C"/>
    <w:rsid w:val="008E4ABE"/>
    <w:rsid w:val="008F2B12"/>
    <w:rsid w:val="008F329C"/>
    <w:rsid w:val="008F477D"/>
    <w:rsid w:val="00904477"/>
    <w:rsid w:val="009054D6"/>
    <w:rsid w:val="00921077"/>
    <w:rsid w:val="009216FC"/>
    <w:rsid w:val="00922980"/>
    <w:rsid w:val="00925B31"/>
    <w:rsid w:val="009337ED"/>
    <w:rsid w:val="0093405C"/>
    <w:rsid w:val="009347CC"/>
    <w:rsid w:val="00937B94"/>
    <w:rsid w:val="00941BAA"/>
    <w:rsid w:val="00943F6B"/>
    <w:rsid w:val="00960E65"/>
    <w:rsid w:val="009625D8"/>
    <w:rsid w:val="009633C4"/>
    <w:rsid w:val="00966F4E"/>
    <w:rsid w:val="009706D0"/>
    <w:rsid w:val="009738CF"/>
    <w:rsid w:val="00983D24"/>
    <w:rsid w:val="0099397E"/>
    <w:rsid w:val="009953DE"/>
    <w:rsid w:val="009A2F0A"/>
    <w:rsid w:val="009A49CB"/>
    <w:rsid w:val="009A4A76"/>
    <w:rsid w:val="009A4ADD"/>
    <w:rsid w:val="009B3D94"/>
    <w:rsid w:val="009B67D8"/>
    <w:rsid w:val="009C3616"/>
    <w:rsid w:val="009C77DC"/>
    <w:rsid w:val="009D58F2"/>
    <w:rsid w:val="009D740C"/>
    <w:rsid w:val="009E1652"/>
    <w:rsid w:val="009E3812"/>
    <w:rsid w:val="009E5FC1"/>
    <w:rsid w:val="009F0C45"/>
    <w:rsid w:val="009F17AA"/>
    <w:rsid w:val="00A019C9"/>
    <w:rsid w:val="00A01F21"/>
    <w:rsid w:val="00A0415D"/>
    <w:rsid w:val="00A05216"/>
    <w:rsid w:val="00A07DE5"/>
    <w:rsid w:val="00A11A0F"/>
    <w:rsid w:val="00A3363C"/>
    <w:rsid w:val="00A34AD1"/>
    <w:rsid w:val="00A40383"/>
    <w:rsid w:val="00A40DA2"/>
    <w:rsid w:val="00A4405F"/>
    <w:rsid w:val="00A47ABD"/>
    <w:rsid w:val="00A521D0"/>
    <w:rsid w:val="00A54B2E"/>
    <w:rsid w:val="00A61946"/>
    <w:rsid w:val="00A6388A"/>
    <w:rsid w:val="00A676B3"/>
    <w:rsid w:val="00A67719"/>
    <w:rsid w:val="00A67D77"/>
    <w:rsid w:val="00A72AA0"/>
    <w:rsid w:val="00A805B9"/>
    <w:rsid w:val="00A81CD9"/>
    <w:rsid w:val="00A84613"/>
    <w:rsid w:val="00A84A75"/>
    <w:rsid w:val="00A8757E"/>
    <w:rsid w:val="00A92F44"/>
    <w:rsid w:val="00A933C5"/>
    <w:rsid w:val="00A946E9"/>
    <w:rsid w:val="00A9566F"/>
    <w:rsid w:val="00A96D7A"/>
    <w:rsid w:val="00AA14BA"/>
    <w:rsid w:val="00AB2472"/>
    <w:rsid w:val="00AB26B9"/>
    <w:rsid w:val="00AB3A8C"/>
    <w:rsid w:val="00AB4201"/>
    <w:rsid w:val="00AC0B1D"/>
    <w:rsid w:val="00AC1D1D"/>
    <w:rsid w:val="00AC6597"/>
    <w:rsid w:val="00AC6AD8"/>
    <w:rsid w:val="00AC7E78"/>
    <w:rsid w:val="00AD4974"/>
    <w:rsid w:val="00AD7571"/>
    <w:rsid w:val="00AE229C"/>
    <w:rsid w:val="00AE7AD1"/>
    <w:rsid w:val="00AE7DEA"/>
    <w:rsid w:val="00AF011E"/>
    <w:rsid w:val="00AF16B1"/>
    <w:rsid w:val="00AF23F5"/>
    <w:rsid w:val="00AF4A4D"/>
    <w:rsid w:val="00AF66BD"/>
    <w:rsid w:val="00AF6BF3"/>
    <w:rsid w:val="00B0029F"/>
    <w:rsid w:val="00B00405"/>
    <w:rsid w:val="00B01125"/>
    <w:rsid w:val="00B05619"/>
    <w:rsid w:val="00B0713A"/>
    <w:rsid w:val="00B079A2"/>
    <w:rsid w:val="00B13A1A"/>
    <w:rsid w:val="00B14299"/>
    <w:rsid w:val="00B1502B"/>
    <w:rsid w:val="00B15178"/>
    <w:rsid w:val="00B21C4A"/>
    <w:rsid w:val="00B23ADE"/>
    <w:rsid w:val="00B27AB1"/>
    <w:rsid w:val="00B340F8"/>
    <w:rsid w:val="00B34B74"/>
    <w:rsid w:val="00B35163"/>
    <w:rsid w:val="00B354B2"/>
    <w:rsid w:val="00B36127"/>
    <w:rsid w:val="00B4193A"/>
    <w:rsid w:val="00B430B6"/>
    <w:rsid w:val="00B436B4"/>
    <w:rsid w:val="00B437D3"/>
    <w:rsid w:val="00B47F2B"/>
    <w:rsid w:val="00B60C93"/>
    <w:rsid w:val="00B625C7"/>
    <w:rsid w:val="00B664A7"/>
    <w:rsid w:val="00B70E1C"/>
    <w:rsid w:val="00B711A1"/>
    <w:rsid w:val="00B74F30"/>
    <w:rsid w:val="00B92A0F"/>
    <w:rsid w:val="00BA0AA5"/>
    <w:rsid w:val="00BA2695"/>
    <w:rsid w:val="00BA3B44"/>
    <w:rsid w:val="00BA70F2"/>
    <w:rsid w:val="00BA716C"/>
    <w:rsid w:val="00BB0717"/>
    <w:rsid w:val="00BB5A4F"/>
    <w:rsid w:val="00BC0219"/>
    <w:rsid w:val="00BD0302"/>
    <w:rsid w:val="00BD07C9"/>
    <w:rsid w:val="00BE0E85"/>
    <w:rsid w:val="00BE456E"/>
    <w:rsid w:val="00BE5D43"/>
    <w:rsid w:val="00BF0932"/>
    <w:rsid w:val="00BF1848"/>
    <w:rsid w:val="00C001AD"/>
    <w:rsid w:val="00C00D27"/>
    <w:rsid w:val="00C019CF"/>
    <w:rsid w:val="00C01FC1"/>
    <w:rsid w:val="00C024BB"/>
    <w:rsid w:val="00C03552"/>
    <w:rsid w:val="00C04F34"/>
    <w:rsid w:val="00C05E7C"/>
    <w:rsid w:val="00C16697"/>
    <w:rsid w:val="00C2104D"/>
    <w:rsid w:val="00C26B8D"/>
    <w:rsid w:val="00C26F2F"/>
    <w:rsid w:val="00C273FB"/>
    <w:rsid w:val="00C33711"/>
    <w:rsid w:val="00C37875"/>
    <w:rsid w:val="00C37B9D"/>
    <w:rsid w:val="00C400F0"/>
    <w:rsid w:val="00C4044D"/>
    <w:rsid w:val="00C452C0"/>
    <w:rsid w:val="00C46E0F"/>
    <w:rsid w:val="00C47A34"/>
    <w:rsid w:val="00C5454B"/>
    <w:rsid w:val="00C54C5A"/>
    <w:rsid w:val="00C57A2E"/>
    <w:rsid w:val="00C617CE"/>
    <w:rsid w:val="00C623F1"/>
    <w:rsid w:val="00C638DA"/>
    <w:rsid w:val="00C65ABA"/>
    <w:rsid w:val="00C661B0"/>
    <w:rsid w:val="00C70F99"/>
    <w:rsid w:val="00C72CB8"/>
    <w:rsid w:val="00C75379"/>
    <w:rsid w:val="00C87B13"/>
    <w:rsid w:val="00C903EB"/>
    <w:rsid w:val="00CB73A9"/>
    <w:rsid w:val="00CB7CAE"/>
    <w:rsid w:val="00CC1FEC"/>
    <w:rsid w:val="00CC62AD"/>
    <w:rsid w:val="00CD5C93"/>
    <w:rsid w:val="00CE2BF3"/>
    <w:rsid w:val="00CE2D48"/>
    <w:rsid w:val="00CF0E1D"/>
    <w:rsid w:val="00CF1F9E"/>
    <w:rsid w:val="00D018D0"/>
    <w:rsid w:val="00D03C8E"/>
    <w:rsid w:val="00D10BA9"/>
    <w:rsid w:val="00D2598F"/>
    <w:rsid w:val="00D25DAA"/>
    <w:rsid w:val="00D31D3E"/>
    <w:rsid w:val="00D3578D"/>
    <w:rsid w:val="00D367B4"/>
    <w:rsid w:val="00D53B91"/>
    <w:rsid w:val="00D55FE9"/>
    <w:rsid w:val="00D66819"/>
    <w:rsid w:val="00D674E3"/>
    <w:rsid w:val="00D709FB"/>
    <w:rsid w:val="00D733BC"/>
    <w:rsid w:val="00D74C08"/>
    <w:rsid w:val="00D77288"/>
    <w:rsid w:val="00D87BBD"/>
    <w:rsid w:val="00DA332E"/>
    <w:rsid w:val="00DA6BAC"/>
    <w:rsid w:val="00DA779F"/>
    <w:rsid w:val="00DB21A7"/>
    <w:rsid w:val="00DB6355"/>
    <w:rsid w:val="00DB7F60"/>
    <w:rsid w:val="00DC3E2E"/>
    <w:rsid w:val="00DC4885"/>
    <w:rsid w:val="00DC5AC7"/>
    <w:rsid w:val="00DD13C6"/>
    <w:rsid w:val="00DD1F38"/>
    <w:rsid w:val="00DD2BC4"/>
    <w:rsid w:val="00DE2F06"/>
    <w:rsid w:val="00DE62FB"/>
    <w:rsid w:val="00DF58B0"/>
    <w:rsid w:val="00DF745E"/>
    <w:rsid w:val="00E02162"/>
    <w:rsid w:val="00E12D7B"/>
    <w:rsid w:val="00E14BB5"/>
    <w:rsid w:val="00E14DE6"/>
    <w:rsid w:val="00E16191"/>
    <w:rsid w:val="00E165B0"/>
    <w:rsid w:val="00E1735B"/>
    <w:rsid w:val="00E17CC3"/>
    <w:rsid w:val="00E17D26"/>
    <w:rsid w:val="00E22484"/>
    <w:rsid w:val="00E241AF"/>
    <w:rsid w:val="00E3137F"/>
    <w:rsid w:val="00E32E60"/>
    <w:rsid w:val="00E412B8"/>
    <w:rsid w:val="00E44CAD"/>
    <w:rsid w:val="00E45D52"/>
    <w:rsid w:val="00E46272"/>
    <w:rsid w:val="00E46507"/>
    <w:rsid w:val="00E549C1"/>
    <w:rsid w:val="00E56157"/>
    <w:rsid w:val="00E653C1"/>
    <w:rsid w:val="00E716E2"/>
    <w:rsid w:val="00E76BAB"/>
    <w:rsid w:val="00E800EC"/>
    <w:rsid w:val="00E80290"/>
    <w:rsid w:val="00E81724"/>
    <w:rsid w:val="00E86E10"/>
    <w:rsid w:val="00E879E0"/>
    <w:rsid w:val="00E91D08"/>
    <w:rsid w:val="00E92E79"/>
    <w:rsid w:val="00E9419C"/>
    <w:rsid w:val="00E956E7"/>
    <w:rsid w:val="00E956E8"/>
    <w:rsid w:val="00EA0A1F"/>
    <w:rsid w:val="00EA21DE"/>
    <w:rsid w:val="00EA4527"/>
    <w:rsid w:val="00EA5316"/>
    <w:rsid w:val="00EA7EB2"/>
    <w:rsid w:val="00EB1493"/>
    <w:rsid w:val="00EB15FC"/>
    <w:rsid w:val="00EB3E4A"/>
    <w:rsid w:val="00EB6A28"/>
    <w:rsid w:val="00EC03CA"/>
    <w:rsid w:val="00EC157A"/>
    <w:rsid w:val="00EC54D0"/>
    <w:rsid w:val="00EC7942"/>
    <w:rsid w:val="00ED314D"/>
    <w:rsid w:val="00ED3806"/>
    <w:rsid w:val="00ED4DAF"/>
    <w:rsid w:val="00ED5C37"/>
    <w:rsid w:val="00ED60E0"/>
    <w:rsid w:val="00EE1D58"/>
    <w:rsid w:val="00EE3EC7"/>
    <w:rsid w:val="00EE767E"/>
    <w:rsid w:val="00EE7B76"/>
    <w:rsid w:val="00EF545D"/>
    <w:rsid w:val="00F0112D"/>
    <w:rsid w:val="00F01783"/>
    <w:rsid w:val="00F072A2"/>
    <w:rsid w:val="00F17982"/>
    <w:rsid w:val="00F201FC"/>
    <w:rsid w:val="00F20EE5"/>
    <w:rsid w:val="00F23F6F"/>
    <w:rsid w:val="00F37EF6"/>
    <w:rsid w:val="00F43F04"/>
    <w:rsid w:val="00F44DC8"/>
    <w:rsid w:val="00F46CC4"/>
    <w:rsid w:val="00F506F8"/>
    <w:rsid w:val="00F57B9F"/>
    <w:rsid w:val="00F609D7"/>
    <w:rsid w:val="00F61003"/>
    <w:rsid w:val="00F61E4D"/>
    <w:rsid w:val="00F62F72"/>
    <w:rsid w:val="00F65992"/>
    <w:rsid w:val="00F65A60"/>
    <w:rsid w:val="00F709F1"/>
    <w:rsid w:val="00F71148"/>
    <w:rsid w:val="00F71333"/>
    <w:rsid w:val="00F75153"/>
    <w:rsid w:val="00F91BB9"/>
    <w:rsid w:val="00F961EF"/>
    <w:rsid w:val="00FA1A5C"/>
    <w:rsid w:val="00FA7449"/>
    <w:rsid w:val="00FB0370"/>
    <w:rsid w:val="00FB0400"/>
    <w:rsid w:val="00FB2D00"/>
    <w:rsid w:val="00FB459A"/>
    <w:rsid w:val="00FB5A06"/>
    <w:rsid w:val="00FB5A0D"/>
    <w:rsid w:val="00FB6946"/>
    <w:rsid w:val="00FB76B1"/>
    <w:rsid w:val="00FC0E3E"/>
    <w:rsid w:val="00FC35A3"/>
    <w:rsid w:val="00FC6F49"/>
    <w:rsid w:val="00FC74A2"/>
    <w:rsid w:val="00FC754F"/>
    <w:rsid w:val="00FD2931"/>
    <w:rsid w:val="00FE146F"/>
    <w:rsid w:val="00FE1F4F"/>
    <w:rsid w:val="00FF24BC"/>
    <w:rsid w:val="00FF5262"/>
    <w:rsid w:val="00FF7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DB6C1E"/>
  <w15:chartTrackingRefBased/>
  <w15:docId w15:val="{FDCFCFD2-2436-4BEC-8499-DE9D0243E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Body Text 3" w:uiPriority="99"/>
    <w:lsdException w:name="Strong" w:qFormat="1"/>
    <w:lsdException w:name="Emphasis" w:uiPriority="20" w:qFormat="1"/>
    <w:lsdException w:name="Normal (Web)" w:uiPriority="99"/>
    <w:lsdException w:name="HTML Address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52C0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C4044D"/>
    <w:pPr>
      <w:keepNext/>
      <w:autoSpaceDE w:val="0"/>
      <w:autoSpaceDN w:val="0"/>
      <w:jc w:val="right"/>
      <w:outlineLvl w:val="0"/>
    </w:p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83D24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rsid w:val="00CD5C93"/>
  </w:style>
  <w:style w:type="paragraph" w:styleId="BodyText">
    <w:name w:val="Body Text"/>
    <w:basedOn w:val="Normal"/>
    <w:rsid w:val="00550D7D"/>
    <w:rPr>
      <w:rFonts w:eastAsia="MS Mincho"/>
      <w:lang w:eastAsia="ja-JP"/>
    </w:rPr>
  </w:style>
  <w:style w:type="paragraph" w:customStyle="1" w:styleId="Default">
    <w:name w:val="Default"/>
    <w:rsid w:val="00550D7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rsid w:val="000D7E62"/>
    <w:rPr>
      <w:color w:val="0000FF"/>
      <w:u w:val="single"/>
    </w:rPr>
  </w:style>
  <w:style w:type="character" w:styleId="FollowedHyperlink">
    <w:name w:val="FollowedHyperlink"/>
    <w:rsid w:val="00DC3E2E"/>
    <w:rPr>
      <w:color w:val="800080"/>
      <w:u w:val="single"/>
    </w:rPr>
  </w:style>
  <w:style w:type="paragraph" w:styleId="BodyText3">
    <w:name w:val="Body Text 3"/>
    <w:basedOn w:val="Normal"/>
    <w:link w:val="BodyText3Char"/>
    <w:uiPriority w:val="99"/>
    <w:unhideWhenUsed/>
    <w:rsid w:val="00874039"/>
    <w:pPr>
      <w:spacing w:after="120"/>
      <w:jc w:val="both"/>
    </w:pPr>
    <w:rPr>
      <w:rFonts w:ascii="Arial" w:hAnsi="Arial"/>
      <w:spacing w:val="-5"/>
      <w:sz w:val="16"/>
      <w:szCs w:val="16"/>
      <w:lang w:val="x-none" w:eastAsia="x-none"/>
    </w:rPr>
  </w:style>
  <w:style w:type="character" w:customStyle="1" w:styleId="BodyText3Char">
    <w:name w:val="Body Text 3 Char"/>
    <w:link w:val="BodyText3"/>
    <w:uiPriority w:val="99"/>
    <w:rsid w:val="00874039"/>
    <w:rPr>
      <w:rFonts w:ascii="Arial" w:eastAsia="SimSun" w:hAnsi="Arial"/>
      <w:spacing w:val="-5"/>
      <w:sz w:val="16"/>
      <w:szCs w:val="16"/>
      <w:lang w:val="x-none" w:eastAsia="x-none"/>
    </w:rPr>
  </w:style>
  <w:style w:type="character" w:customStyle="1" w:styleId="apple-converted-space">
    <w:name w:val="apple-converted-space"/>
    <w:rsid w:val="002E2AAC"/>
  </w:style>
  <w:style w:type="character" w:styleId="Emphasis">
    <w:name w:val="Emphasis"/>
    <w:uiPriority w:val="20"/>
    <w:qFormat/>
    <w:rsid w:val="002E2AAC"/>
    <w:rPr>
      <w:i/>
      <w:iCs/>
    </w:rPr>
  </w:style>
  <w:style w:type="character" w:customStyle="1" w:styleId="st1">
    <w:name w:val="st1"/>
    <w:rsid w:val="002E2AAC"/>
  </w:style>
  <w:style w:type="paragraph" w:styleId="NormalWeb">
    <w:name w:val="Normal (Web)"/>
    <w:basedOn w:val="Normal"/>
    <w:uiPriority w:val="99"/>
    <w:unhideWhenUsed/>
    <w:rsid w:val="005E4DE0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unhideWhenUsed/>
    <w:rsid w:val="005E4DE0"/>
    <w:rPr>
      <w:rFonts w:ascii="Times" w:hAnsi="Times"/>
      <w:i/>
      <w:iCs/>
      <w:sz w:val="20"/>
      <w:szCs w:val="20"/>
    </w:rPr>
  </w:style>
  <w:style w:type="character" w:customStyle="1" w:styleId="HTMLAddressChar">
    <w:name w:val="HTML Address Char"/>
    <w:link w:val="HTMLAddress"/>
    <w:uiPriority w:val="99"/>
    <w:rsid w:val="005E4DE0"/>
    <w:rPr>
      <w:rFonts w:ascii="Times" w:hAnsi="Times"/>
      <w:i/>
      <w:iCs/>
    </w:rPr>
  </w:style>
  <w:style w:type="character" w:customStyle="1" w:styleId="il">
    <w:name w:val="il"/>
    <w:rsid w:val="005E4DE0"/>
  </w:style>
  <w:style w:type="paragraph" w:customStyle="1" w:styleId="LightGrid-Accent31">
    <w:name w:val="Light Grid - Accent 31"/>
    <w:basedOn w:val="Normal"/>
    <w:uiPriority w:val="34"/>
    <w:qFormat/>
    <w:rsid w:val="00683A39"/>
    <w:pPr>
      <w:widowControl w:val="0"/>
      <w:ind w:firstLineChars="200" w:firstLine="420"/>
      <w:jc w:val="both"/>
    </w:pPr>
    <w:rPr>
      <w:rFonts w:ascii="Calibri" w:hAnsi="Calibri"/>
      <w:kern w:val="2"/>
      <w:sz w:val="21"/>
      <w:szCs w:val="22"/>
      <w:lang w:eastAsia="zh-CN"/>
    </w:rPr>
  </w:style>
  <w:style w:type="character" w:customStyle="1" w:styleId="hp">
    <w:name w:val="hp"/>
    <w:rsid w:val="004109E8"/>
  </w:style>
  <w:style w:type="character" w:customStyle="1" w:styleId="Heading1Char">
    <w:name w:val="Heading 1 Char"/>
    <w:link w:val="Heading1"/>
    <w:rsid w:val="00C4044D"/>
    <w:rPr>
      <w:rFonts w:eastAsia="SimSun"/>
      <w:sz w:val="24"/>
      <w:szCs w:val="24"/>
    </w:rPr>
  </w:style>
  <w:style w:type="character" w:styleId="CommentReference">
    <w:name w:val="annotation reference"/>
    <w:unhideWhenUsed/>
    <w:rsid w:val="0084229B"/>
    <w:rPr>
      <w:sz w:val="18"/>
      <w:szCs w:val="18"/>
    </w:rPr>
  </w:style>
  <w:style w:type="paragraph" w:styleId="CommentText">
    <w:name w:val="annotation text"/>
    <w:basedOn w:val="Normal"/>
    <w:link w:val="CommentTextChar"/>
    <w:unhideWhenUsed/>
    <w:rsid w:val="0084229B"/>
    <w:pPr>
      <w:widowControl w:val="0"/>
      <w:jc w:val="both"/>
    </w:pPr>
    <w:rPr>
      <w:rFonts w:ascii="Calibri" w:hAnsi="Calibri"/>
      <w:kern w:val="2"/>
      <w:lang w:eastAsia="zh-CN"/>
    </w:rPr>
  </w:style>
  <w:style w:type="character" w:customStyle="1" w:styleId="CommentTextChar">
    <w:name w:val="Comment Text Char"/>
    <w:link w:val="CommentText"/>
    <w:rsid w:val="0084229B"/>
    <w:rPr>
      <w:rFonts w:ascii="Calibri" w:hAnsi="Calibri"/>
      <w:kern w:val="2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rsid w:val="008422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rsid w:val="0084229B"/>
    <w:rPr>
      <w:rFonts w:ascii="Lucida Grande" w:hAnsi="Lucida Grande" w:cs="Lucida Grande"/>
      <w:sz w:val="18"/>
      <w:szCs w:val="18"/>
    </w:rPr>
  </w:style>
  <w:style w:type="paragraph" w:styleId="DocumentMap">
    <w:name w:val="Document Map"/>
    <w:basedOn w:val="Normal"/>
    <w:link w:val="DocumentMapChar"/>
    <w:rsid w:val="00344AE5"/>
  </w:style>
  <w:style w:type="character" w:customStyle="1" w:styleId="DocumentMapChar">
    <w:name w:val="Document Map Char"/>
    <w:link w:val="DocumentMap"/>
    <w:rsid w:val="00344AE5"/>
    <w:rPr>
      <w:sz w:val="24"/>
      <w:szCs w:val="24"/>
      <w:lang w:eastAsia="en-US"/>
    </w:rPr>
  </w:style>
  <w:style w:type="character" w:customStyle="1" w:styleId="Heading3Char">
    <w:name w:val="Heading 3 Char"/>
    <w:link w:val="Heading3"/>
    <w:semiHidden/>
    <w:rsid w:val="00983D24"/>
    <w:rPr>
      <w:rFonts w:ascii="Calibri Light" w:eastAsia="SimSun" w:hAnsi="Calibri Light" w:cs="Times New Roman"/>
      <w:b/>
      <w:bCs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8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19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3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9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20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40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0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7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5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8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36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2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07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91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JIT</Company>
  <LinksUpToDate>false</LinksUpToDate>
  <CharactersWithSpaces>2272</CharactersWithSpaces>
  <SharedDoc>false</SharedDoc>
  <HLinks>
    <vt:vector size="6" baseType="variant">
      <vt:variant>
        <vt:i4>3407929</vt:i4>
      </vt:variant>
      <vt:variant>
        <vt:i4>3</vt:i4>
      </vt:variant>
      <vt:variant>
        <vt:i4>0</vt:i4>
      </vt:variant>
      <vt:variant>
        <vt:i4>5</vt:i4>
      </vt:variant>
      <vt:variant>
        <vt:lpwstr>https://web.njit.edu/~rojasce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am Dhawan</dc:creator>
  <cp:keywords/>
  <cp:lastModifiedBy>Yuanqiu Luo</cp:lastModifiedBy>
  <cp:revision>3</cp:revision>
  <cp:lastPrinted>2020-02-29T00:33:00Z</cp:lastPrinted>
  <dcterms:created xsi:type="dcterms:W3CDTF">2020-04-16T21:09:00Z</dcterms:created>
  <dcterms:modified xsi:type="dcterms:W3CDTF">2020-04-16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q3TvmfTEfZMaH5Zcdpz0w2GE4XOcG8evP9TA7/F9t1OhbhOSQXsImcZeIDu62z8w/4kYCbZ1
oSpPkZHzHNc0Wdd8TO7Rbtt6ieEgu4G0KMo7Hk2q6SxOL8OA3T/Vyt4u9W5IOrWKIjZJP4I0
EOTY6yy4wPaoJmNpSJ25M+mPPwqqGoHr3/O6LOkgH4yVNcBdqaDlcDs0wXTPdsXGcaOysFns
QTaISvYwsq8C6UPKD4</vt:lpwstr>
  </property>
  <property fmtid="{D5CDD505-2E9C-101B-9397-08002B2CF9AE}" pid="3" name="_2015_ms_pID_7253431">
    <vt:lpwstr>N2IZ1RXtV0BEf8fcXL3vSp0rL1QHzlMRHrPpfgAUWBJHvLxNa5YD9k
h/xGoiZ8emhxHbZajM69YhFzE4O4zfijwBS4vUjAnP+Hasari5uoFFZ2F/cGmzTz8A3TDKy6
ShlN5DT53j2kTce6oZaAyi4uI8BMXEgoIhgcqkTXLa4At8izDne7GHGvXAuxh9hZ5IBtqO9v
kk3EQT/RLt/d+UJJvPKCRmMgfExEczgSl+Is</vt:lpwstr>
  </property>
  <property fmtid="{D5CDD505-2E9C-101B-9397-08002B2CF9AE}" pid="4" name="_2015_ms_pID_7253432">
    <vt:lpwstr>PQ==</vt:lpwstr>
  </property>
</Properties>
</file>